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AEBB4E" w14:textId="77777777" w:rsidR="007A6CB8" w:rsidRDefault="007A6CB8" w:rsidP="007A6CB8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57E8A500" wp14:editId="0443AE6C">
                <wp:extent cx="6858635" cy="1016000"/>
                <wp:effectExtent l="0" t="0" r="0" b="0"/>
                <wp:docPr id="1289890241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0" y="66"/>
                          <a:chExt cx="10801" cy="1600"/>
                        </a:xfrm>
                      </wpg:grpSpPr>
                      <wps:wsp>
                        <wps:cNvPr id="755984473" name="Text Box 7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6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F3B9A2" w14:textId="77777777" w:rsidR="007A6CB8" w:rsidRDefault="007A6CB8" w:rsidP="007A6CB8">
                              <w:pPr>
                                <w:spacing w:before="62"/>
                                <w:ind w:left="1185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1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5"/>
                                  <w:sz w:val="18"/>
                                </w:rPr>
                                <w:t>4)</w:t>
                              </w:r>
                            </w:p>
                            <w:p w14:paraId="58253EC3" w14:textId="77777777" w:rsidR="007A6CB8" w:rsidRDefault="007A6CB8" w:rsidP="007A6CB8">
                              <w:pPr>
                                <w:spacing w:before="89"/>
                                <w:ind w:left="2423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5408F"/>
                                  <w:spacing w:val="-1"/>
                                  <w:w w:val="120"/>
                                  <w:sz w:val="30"/>
                                </w:rPr>
                                <w:t>Application/Notification</w:t>
                              </w:r>
                              <w:r>
                                <w:rPr>
                                  <w:color w:val="25408F"/>
                                  <w:spacing w:val="-22"/>
                                  <w:w w:val="120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20"/>
                                  <w:sz w:val="30"/>
                                </w:rPr>
                                <w:t>form</w:t>
                              </w:r>
                              <w:r>
                                <w:rPr>
                                  <w:color w:val="25408F"/>
                                  <w:spacing w:val="-22"/>
                                  <w:w w:val="120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20"/>
                                  <w:sz w:val="30"/>
                                </w:rPr>
                                <w:t>for</w:t>
                              </w:r>
                              <w:r>
                                <w:rPr>
                                  <w:color w:val="25408F"/>
                                  <w:spacing w:val="-21"/>
                                  <w:w w:val="120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20"/>
                                  <w:sz w:val="30"/>
                                </w:rPr>
                                <w:t>Amendments</w:t>
                              </w:r>
                            </w:p>
                            <w:p w14:paraId="27E5A08C" w14:textId="77777777" w:rsidR="007A6CB8" w:rsidRPr="00E941E3" w:rsidRDefault="007A6CB8" w:rsidP="007A6CB8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2F4CEF4E" w14:textId="181BBB6B" w:rsidR="007A6CB8" w:rsidRPr="00E941E3" w:rsidRDefault="00CC4EFE" w:rsidP="007A6CB8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35855203" w14:textId="77777777" w:rsidR="007A6CB8" w:rsidRDefault="007A6CB8" w:rsidP="007A6CB8">
                              <w:pPr>
                                <w:tabs>
                                  <w:tab w:val="left" w:pos="7387"/>
                                </w:tabs>
                                <w:spacing w:before="25"/>
                                <w:ind w:left="450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53794560" name="Text Box 78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EC4C80" w14:textId="3675F521" w:rsidR="007A6CB8" w:rsidRDefault="00CC4EFE" w:rsidP="007A6CB8">
                              <w:pPr>
                                <w:spacing w:before="165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6649CA5A" wp14:editId="0FBF26A3">
                                    <wp:extent cx="669365" cy="684025"/>
                                    <wp:effectExtent l="0" t="0" r="0" b="1905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75362" cy="6901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E8A500" id="Group 77" o:spid="_x0000_s1026" style="width:540.05pt;height:80pt;mso-position-horizontal-relative:char;mso-position-vertical-relative:line" coordorigin=",66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9" o:spid="_x0000_s1027" type="#_x0000_t202" style="position:absolute;top:66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" fillcolor="#e5b8b7 [1301]" stroked="f">
                  <v:textbox inset="0,0,0,0">
                    <w:txbxContent>
                      <w:p w14:paraId="23F3B9A2" w14:textId="77777777" w:rsidR="007A6CB8" w:rsidRDefault="007A6CB8" w:rsidP="007A6CB8">
                        <w:pPr>
                          <w:spacing w:before="62"/>
                          <w:ind w:left="1185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1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5"/>
                            <w:sz w:val="18"/>
                          </w:rPr>
                          <w:t>4)</w:t>
                        </w:r>
                      </w:p>
                      <w:p w14:paraId="58253EC3" w14:textId="77777777" w:rsidR="007A6CB8" w:rsidRDefault="007A6CB8" w:rsidP="007A6CB8">
                        <w:pPr>
                          <w:spacing w:before="89"/>
                          <w:ind w:left="2423"/>
                          <w:rPr>
                            <w:sz w:val="30"/>
                          </w:rPr>
                        </w:pPr>
                        <w:r>
                          <w:rPr>
                            <w:color w:val="25408F"/>
                            <w:spacing w:val="-1"/>
                            <w:w w:val="120"/>
                            <w:sz w:val="30"/>
                          </w:rPr>
                          <w:t>Application/Notification</w:t>
                        </w:r>
                        <w:r>
                          <w:rPr>
                            <w:color w:val="25408F"/>
                            <w:spacing w:val="-22"/>
                            <w:w w:val="120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20"/>
                            <w:sz w:val="30"/>
                          </w:rPr>
                          <w:t>form</w:t>
                        </w:r>
                        <w:r>
                          <w:rPr>
                            <w:color w:val="25408F"/>
                            <w:spacing w:val="-22"/>
                            <w:w w:val="120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20"/>
                            <w:sz w:val="30"/>
                          </w:rPr>
                          <w:t>for</w:t>
                        </w:r>
                        <w:r>
                          <w:rPr>
                            <w:color w:val="25408F"/>
                            <w:spacing w:val="-21"/>
                            <w:w w:val="120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20"/>
                            <w:sz w:val="30"/>
                          </w:rPr>
                          <w:t>Amendments</w:t>
                        </w:r>
                      </w:p>
                      <w:p w14:paraId="27E5A08C" w14:textId="77777777" w:rsidR="007A6CB8" w:rsidRPr="00E941E3" w:rsidRDefault="007A6CB8" w:rsidP="007A6CB8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2F4CEF4E" w14:textId="181BBB6B" w:rsidR="007A6CB8" w:rsidRPr="00E941E3" w:rsidRDefault="00CC4EFE" w:rsidP="007A6CB8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35855203" w14:textId="77777777" w:rsidR="007A6CB8" w:rsidRDefault="007A6CB8" w:rsidP="007A6CB8">
                        <w:pPr>
                          <w:tabs>
                            <w:tab w:val="left" w:pos="7387"/>
                          </w:tabs>
                          <w:spacing w:before="25"/>
                          <w:ind w:left="450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78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" stroked="f">
                  <v:textbox inset="0,0,0,0">
                    <w:txbxContent>
                      <w:p w14:paraId="07EC4C80" w14:textId="3675F521" w:rsidR="007A6CB8" w:rsidRDefault="00CC4EFE" w:rsidP="007A6CB8">
                        <w:pPr>
                          <w:spacing w:before="165"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6649CA5A" wp14:editId="0FBF26A3">
                              <wp:extent cx="669365" cy="684025"/>
                              <wp:effectExtent l="0" t="0" r="0" b="1905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75362" cy="6901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45466E4" w14:textId="77777777" w:rsidR="007A6CB8" w:rsidRDefault="007A6CB8" w:rsidP="007A6CB8">
      <w:pPr>
        <w:pStyle w:val="BodyText"/>
        <w:ind w:left="160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38DBF38A" wp14:editId="691AB93E">
                <wp:extent cx="6845300" cy="1465580"/>
                <wp:effectExtent l="9525" t="9525" r="12700" b="10795"/>
                <wp:docPr id="2141957730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2DADAA0" w14:textId="77777777" w:rsidR="007A6CB8" w:rsidRDefault="007A6CB8" w:rsidP="007A6CB8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01020F8F" w14:textId="77777777" w:rsidR="007A6CB8" w:rsidRDefault="007A6CB8" w:rsidP="007A6CB8">
                            <w:pPr>
                              <w:pStyle w:val="BodyText"/>
                              <w:ind w:left="241"/>
                            </w:pPr>
                            <w:r>
                              <w:rPr>
                                <w:color w:val="231F20"/>
                                <w:w w:val="125"/>
                              </w:rPr>
                              <w:t>Title</w:t>
                            </w:r>
                            <w:r>
                              <w:rPr>
                                <w:color w:val="231F20"/>
                                <w:spacing w:val="33"/>
                                <w:w w:val="125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of </w:t>
                            </w:r>
                            <w:r>
                              <w:rPr>
                                <w:color w:val="231F20"/>
                                <w:spacing w:val="3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study</w:t>
                            </w:r>
                            <w:proofErr w:type="gramEnd"/>
                            <w:r>
                              <w:rPr>
                                <w:color w:val="231F20"/>
                                <w:w w:val="125"/>
                              </w:rPr>
                              <w:t xml:space="preserve">: </w:t>
                            </w:r>
                            <w:r>
                              <w:rPr>
                                <w:color w:val="231F20"/>
                                <w:spacing w:val="3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….......………………………………………………………………......................…………………………………………………..</w:t>
                            </w:r>
                          </w:p>
                          <w:p w14:paraId="471B95D9" w14:textId="77777777" w:rsidR="007A6CB8" w:rsidRDefault="007A6CB8" w:rsidP="007A6CB8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………………</w:t>
                            </w:r>
                          </w:p>
                          <w:p w14:paraId="7DDA0996" w14:textId="77777777" w:rsidR="0009607B" w:rsidRDefault="007A6CB8" w:rsidP="007A6CB8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  <w:rPr>
                                <w:color w:val="231F20"/>
                                <w:spacing w:val="19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      </w:r>
                            <w:r>
                              <w:rPr>
                                <w:color w:val="231F20"/>
                                <w:spacing w:val="19"/>
                                <w:w w:val="120"/>
                              </w:rPr>
                              <w:t xml:space="preserve"> </w:t>
                            </w:r>
                          </w:p>
                          <w:p w14:paraId="085088D1" w14:textId="24FFA141" w:rsidR="007A6CB8" w:rsidRDefault="007A6CB8" w:rsidP="007A6CB8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</w:t>
                            </w:r>
                            <w:proofErr w:type="gramStart"/>
                            <w:r>
                              <w:rPr>
                                <w:color w:val="231F20"/>
                                <w:w w:val="120"/>
                              </w:rPr>
                              <w:t>…..</w:t>
                            </w:r>
                            <w:proofErr w:type="gramEnd"/>
                          </w:p>
                          <w:p w14:paraId="149D76D8" w14:textId="77777777" w:rsidR="007A6CB8" w:rsidRDefault="007A6CB8" w:rsidP="007A6CB8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…</w:t>
                            </w:r>
                          </w:p>
                          <w:p w14:paraId="77E509CB" w14:textId="77777777" w:rsidR="007A6CB8" w:rsidRDefault="007A6CB8" w:rsidP="007A6CB8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DBF38A" id="Text Box 128" o:spid="_x0000_s1029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62DADAA0" w14:textId="77777777" w:rsidR="007A6CB8" w:rsidRDefault="007A6CB8" w:rsidP="007A6CB8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01020F8F" w14:textId="77777777" w:rsidR="007A6CB8" w:rsidRDefault="007A6CB8" w:rsidP="007A6CB8">
                      <w:pPr>
                        <w:pStyle w:val="BodyText"/>
                        <w:ind w:left="241"/>
                      </w:pPr>
                      <w:r>
                        <w:rPr>
                          <w:color w:val="231F20"/>
                          <w:w w:val="125"/>
                        </w:rPr>
                        <w:t>Title</w:t>
                      </w:r>
                      <w:r>
                        <w:rPr>
                          <w:color w:val="231F20"/>
                          <w:spacing w:val="33"/>
                          <w:w w:val="125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of </w:t>
                      </w:r>
                      <w:r>
                        <w:rPr>
                          <w:color w:val="231F20"/>
                          <w:spacing w:val="3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study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: </w:t>
                      </w:r>
                      <w:r>
                        <w:rPr>
                          <w:color w:val="231F20"/>
                          <w:spacing w:val="3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….......………………………………………………………………......................…………………………………………………..</w:t>
                      </w:r>
                    </w:p>
                    <w:p w14:paraId="471B95D9" w14:textId="77777777" w:rsidR="007A6CB8" w:rsidRDefault="007A6CB8" w:rsidP="007A6CB8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………………</w:t>
                      </w:r>
                    </w:p>
                    <w:p w14:paraId="7DDA0996" w14:textId="77777777" w:rsidR="0009607B" w:rsidRDefault="007A6CB8" w:rsidP="007A6CB8">
                      <w:pPr>
                        <w:pStyle w:val="BodyText"/>
                        <w:spacing w:before="156" w:line="424" w:lineRule="auto"/>
                        <w:ind w:left="241" w:right="179"/>
                        <w:rPr>
                          <w:color w:val="231F20"/>
                          <w:spacing w:val="19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</w:r>
                      <w:r>
                        <w:rPr>
                          <w:color w:val="231F20"/>
                          <w:spacing w:val="19"/>
                          <w:w w:val="120"/>
                        </w:rPr>
                        <w:t xml:space="preserve"> </w:t>
                      </w:r>
                    </w:p>
                    <w:p w14:paraId="085088D1" w14:textId="24FFA141" w:rsidR="007A6CB8" w:rsidRDefault="007A6CB8" w:rsidP="007A6CB8">
                      <w:pPr>
                        <w:pStyle w:val="BodyText"/>
                        <w:spacing w:before="156" w:line="424" w:lineRule="auto"/>
                        <w:ind w:left="241" w:right="179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149D76D8" w14:textId="77777777" w:rsidR="007A6CB8" w:rsidRDefault="007A6CB8" w:rsidP="007A6CB8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…</w:t>
                      </w:r>
                    </w:p>
                    <w:p w14:paraId="77E509CB" w14:textId="77777777" w:rsidR="007A6CB8" w:rsidRDefault="007A6CB8" w:rsidP="007A6CB8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4FC2492" w14:textId="77777777" w:rsidR="007A6CB8" w:rsidRDefault="007A6CB8" w:rsidP="007A6CB8">
      <w:pPr>
        <w:rPr>
          <w:rFonts w:ascii="Verdana"/>
          <w:sz w:val="20"/>
        </w:rPr>
        <w:sectPr w:rsidR="007A6CB8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0813FCE3" w14:textId="77777777" w:rsidR="007A6CB8" w:rsidRDefault="007A6CB8" w:rsidP="007A6CB8">
      <w:pPr>
        <w:pStyle w:val="ListParagraph"/>
        <w:numPr>
          <w:ilvl w:val="0"/>
          <w:numId w:val="1"/>
        </w:numPr>
        <w:tabs>
          <w:tab w:val="left" w:pos="441"/>
        </w:tabs>
        <w:spacing w:before="88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1415DA2" wp14:editId="03B1EF17">
                <wp:simplePos x="0" y="0"/>
                <wp:positionH relativeFrom="page">
                  <wp:posOffset>2149475</wp:posOffset>
                </wp:positionH>
                <wp:positionV relativeFrom="paragraph">
                  <wp:posOffset>43815</wp:posOffset>
                </wp:positionV>
                <wp:extent cx="1087755" cy="170180"/>
                <wp:effectExtent l="0" t="0" r="0" b="0"/>
                <wp:wrapNone/>
                <wp:docPr id="478991031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7A6CB8" w14:paraId="1A1C4AF9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5A2D503C" w14:textId="77777777" w:rsidR="007A6CB8" w:rsidRDefault="007A6CB8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176BF128" w14:textId="77777777" w:rsidR="007A6CB8" w:rsidRDefault="007A6CB8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230F3977" w14:textId="77777777" w:rsidR="007A6CB8" w:rsidRDefault="007A6CB8">
                                  <w:pPr>
                                    <w:pStyle w:val="TableParagraph"/>
                                    <w:spacing w:line="199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4A74E389" w14:textId="77777777" w:rsidR="007A6CB8" w:rsidRDefault="007A6CB8" w:rsidP="007A6CB8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415DA2" id="Text Box 75" o:spid="_x0000_s1030" type="#_x0000_t202" style="position:absolute;left:0;text-align:left;margin-left:169.25pt;margin-top:3.45pt;width:85.65pt;height:13.4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7A6CB8" w14:paraId="1A1C4AF9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5A2D503C" w14:textId="77777777" w:rsidR="007A6CB8" w:rsidRDefault="007A6CB8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176BF128" w14:textId="77777777" w:rsidR="007A6CB8" w:rsidRDefault="007A6CB8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230F3977" w14:textId="77777777" w:rsidR="007A6CB8" w:rsidRDefault="007A6CB8">
                            <w:pPr>
                              <w:pStyle w:val="TableParagraph"/>
                              <w:spacing w:line="199" w:lineRule="exact"/>
                              <w:ind w:left="151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4A74E389" w14:textId="77777777" w:rsidR="007A6CB8" w:rsidRDefault="007A6CB8" w:rsidP="007A6CB8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Dat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C</w:t>
      </w:r>
      <w:r>
        <w:rPr>
          <w:color w:val="231F20"/>
          <w:spacing w:val="-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al:</w:t>
      </w:r>
    </w:p>
    <w:p w14:paraId="01D95015" w14:textId="77777777" w:rsidR="007A6CB8" w:rsidRDefault="007A6CB8" w:rsidP="007A6CB8">
      <w:pPr>
        <w:pStyle w:val="BodyText"/>
        <w:spacing w:before="3"/>
        <w:rPr>
          <w:sz w:val="17"/>
        </w:rPr>
      </w:pPr>
    </w:p>
    <w:p w14:paraId="08E1F147" w14:textId="77777777" w:rsidR="007A6CB8" w:rsidRDefault="007A6CB8" w:rsidP="007A6CB8">
      <w:pPr>
        <w:pStyle w:val="ListParagraph"/>
        <w:numPr>
          <w:ilvl w:val="0"/>
          <w:numId w:val="1"/>
        </w:numPr>
        <w:tabs>
          <w:tab w:val="left" w:pos="441"/>
        </w:tabs>
        <w:spacing w:before="1"/>
        <w:rPr>
          <w:sz w:val="18"/>
        </w:rPr>
      </w:pPr>
      <w:r>
        <w:rPr>
          <w:color w:val="231F20"/>
          <w:w w:val="115"/>
          <w:sz w:val="18"/>
        </w:rPr>
        <w:t>Details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mendment(s)</w:t>
      </w:r>
    </w:p>
    <w:p w14:paraId="5EF1D462" w14:textId="77777777" w:rsidR="007A6CB8" w:rsidRDefault="007A6CB8" w:rsidP="007A6CB8">
      <w:pPr>
        <w:pStyle w:val="BodyText"/>
        <w:spacing w:before="88"/>
        <w:ind w:left="160"/>
      </w:pPr>
      <w:r>
        <w:br w:type="column"/>
      </w:r>
      <w:r>
        <w:rPr>
          <w:color w:val="231F20"/>
          <w:w w:val="120"/>
        </w:rPr>
        <w:t>Date</w:t>
      </w:r>
      <w:r>
        <w:rPr>
          <w:color w:val="231F20"/>
          <w:spacing w:val="-14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start</w:t>
      </w:r>
      <w:r>
        <w:rPr>
          <w:color w:val="231F20"/>
          <w:spacing w:val="-14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13"/>
          <w:w w:val="120"/>
        </w:rPr>
        <w:t xml:space="preserve"> </w:t>
      </w:r>
      <w:r>
        <w:rPr>
          <w:color w:val="231F20"/>
          <w:w w:val="120"/>
        </w:rPr>
        <w:t>study</w:t>
      </w:r>
    </w:p>
    <w:p w14:paraId="7E6DAF25" w14:textId="77777777" w:rsidR="007A6CB8" w:rsidRDefault="007A6CB8" w:rsidP="007A6CB8">
      <w:pPr>
        <w:sectPr w:rsidR="007A6CB8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2722" w:space="2998"/>
            <w:col w:w="5380"/>
          </w:cols>
        </w:sectPr>
      </w:pPr>
    </w:p>
    <w:p w14:paraId="50E52383" w14:textId="77777777" w:rsidR="007A6CB8" w:rsidRDefault="007A6CB8" w:rsidP="007A6CB8">
      <w:pPr>
        <w:pStyle w:val="BodyText"/>
        <w:rPr>
          <w:sz w:val="6"/>
        </w:rPr>
      </w:pPr>
    </w:p>
    <w:tbl>
      <w:tblPr>
        <w:tblW w:w="0" w:type="auto"/>
        <w:tblInd w:w="442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1"/>
        <w:gridCol w:w="2659"/>
        <w:gridCol w:w="2670"/>
        <w:gridCol w:w="2538"/>
        <w:gridCol w:w="1950"/>
      </w:tblGrid>
      <w:tr w:rsidR="007A6CB8" w14:paraId="4BE57575" w14:textId="77777777" w:rsidTr="00E34784">
        <w:trPr>
          <w:trHeight w:val="536"/>
        </w:trPr>
        <w:tc>
          <w:tcPr>
            <w:tcW w:w="631" w:type="dxa"/>
          </w:tcPr>
          <w:p w14:paraId="01904936" w14:textId="77777777" w:rsidR="007A6CB8" w:rsidRDefault="007A6CB8" w:rsidP="00E34784">
            <w:pPr>
              <w:pStyle w:val="TableParagraph"/>
              <w:spacing w:before="9"/>
              <w:rPr>
                <w:sz w:val="15"/>
              </w:rPr>
            </w:pPr>
          </w:p>
          <w:p w14:paraId="17555052" w14:textId="77777777" w:rsidR="007A6CB8" w:rsidRDefault="007A6CB8" w:rsidP="00E34784">
            <w:pPr>
              <w:pStyle w:val="TableParagraph"/>
              <w:ind w:left="126"/>
              <w:rPr>
                <w:sz w:val="16"/>
              </w:rPr>
            </w:pPr>
            <w:proofErr w:type="spellStart"/>
            <w:proofErr w:type="gramStart"/>
            <w:r>
              <w:rPr>
                <w:color w:val="231F20"/>
                <w:w w:val="105"/>
                <w:sz w:val="16"/>
              </w:rPr>
              <w:t>S.No</w:t>
            </w:r>
            <w:proofErr w:type="spellEnd"/>
            <w:proofErr w:type="gramEnd"/>
          </w:p>
        </w:tc>
        <w:tc>
          <w:tcPr>
            <w:tcW w:w="2659" w:type="dxa"/>
          </w:tcPr>
          <w:p w14:paraId="3EF71A01" w14:textId="77777777" w:rsidR="007A6CB8" w:rsidRDefault="007A6CB8" w:rsidP="00E34784">
            <w:pPr>
              <w:pStyle w:val="TableParagraph"/>
              <w:spacing w:before="9"/>
              <w:rPr>
                <w:sz w:val="15"/>
              </w:rPr>
            </w:pPr>
          </w:p>
          <w:p w14:paraId="28AD70E5" w14:textId="77777777" w:rsidR="007A6CB8" w:rsidRDefault="007A6CB8" w:rsidP="00E34784">
            <w:pPr>
              <w:pStyle w:val="TableParagraph"/>
              <w:ind w:left="613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Existing</w:t>
            </w:r>
            <w:r>
              <w:rPr>
                <w:color w:val="231F20"/>
                <w:spacing w:val="-13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rovision</w:t>
            </w:r>
          </w:p>
        </w:tc>
        <w:tc>
          <w:tcPr>
            <w:tcW w:w="2670" w:type="dxa"/>
          </w:tcPr>
          <w:p w14:paraId="20D0B8CA" w14:textId="77777777" w:rsidR="007A6CB8" w:rsidRDefault="007A6CB8" w:rsidP="00E34784">
            <w:pPr>
              <w:pStyle w:val="TableParagraph"/>
              <w:spacing w:before="9"/>
              <w:rPr>
                <w:sz w:val="15"/>
              </w:rPr>
            </w:pPr>
          </w:p>
          <w:p w14:paraId="024DEEAF" w14:textId="77777777" w:rsidR="007A6CB8" w:rsidRDefault="007A6CB8" w:rsidP="00E34784">
            <w:pPr>
              <w:pStyle w:val="TableParagraph"/>
              <w:ind w:left="427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Proposed</w:t>
            </w:r>
            <w:r>
              <w:rPr>
                <w:color w:val="231F20"/>
                <w:spacing w:val="-8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Amendment</w:t>
            </w:r>
          </w:p>
        </w:tc>
        <w:tc>
          <w:tcPr>
            <w:tcW w:w="2538" w:type="dxa"/>
          </w:tcPr>
          <w:p w14:paraId="02CA6620" w14:textId="77777777" w:rsidR="007A6CB8" w:rsidRDefault="007A6CB8" w:rsidP="00E34784">
            <w:pPr>
              <w:pStyle w:val="TableParagraph"/>
              <w:spacing w:before="9"/>
              <w:rPr>
                <w:sz w:val="15"/>
              </w:rPr>
            </w:pPr>
          </w:p>
          <w:p w14:paraId="29BC9619" w14:textId="77777777" w:rsidR="007A6CB8" w:rsidRDefault="007A6CB8" w:rsidP="00E34784">
            <w:pPr>
              <w:pStyle w:val="TableParagraph"/>
              <w:ind w:left="959" w:right="939"/>
              <w:jc w:val="center"/>
              <w:rPr>
                <w:sz w:val="16"/>
              </w:rPr>
            </w:pPr>
            <w:r>
              <w:rPr>
                <w:color w:val="231F20"/>
                <w:w w:val="105"/>
                <w:sz w:val="16"/>
              </w:rPr>
              <w:t>Reason</w:t>
            </w:r>
          </w:p>
        </w:tc>
        <w:tc>
          <w:tcPr>
            <w:tcW w:w="1950" w:type="dxa"/>
          </w:tcPr>
          <w:p w14:paraId="42D6F799" w14:textId="77777777" w:rsidR="007A6CB8" w:rsidRDefault="007A6CB8" w:rsidP="00E34784">
            <w:pPr>
              <w:pStyle w:val="TableParagraph"/>
              <w:spacing w:before="83" w:line="254" w:lineRule="auto"/>
              <w:ind w:left="373" w:right="343" w:hanging="1"/>
              <w:rPr>
                <w:sz w:val="16"/>
              </w:rPr>
            </w:pPr>
            <w:r>
              <w:rPr>
                <w:color w:val="231F20"/>
                <w:w w:val="115"/>
                <w:sz w:val="16"/>
              </w:rPr>
              <w:t>Location in the</w:t>
            </w:r>
            <w:r>
              <w:rPr>
                <w:color w:val="231F20"/>
                <w:spacing w:val="-46"/>
                <w:w w:val="115"/>
                <w:sz w:val="16"/>
              </w:rPr>
              <w:t xml:space="preserve"> </w:t>
            </w:r>
            <w:r>
              <w:rPr>
                <w:color w:val="231F20"/>
                <w:w w:val="115"/>
                <w:sz w:val="16"/>
              </w:rPr>
              <w:t>protocol/ICD</w:t>
            </w:r>
            <w:r>
              <w:rPr>
                <w:color w:val="231F20"/>
                <w:spacing w:val="-10"/>
                <w:w w:val="115"/>
                <w:sz w:val="16"/>
              </w:rPr>
              <w:t xml:space="preserve"> </w:t>
            </w:r>
            <w:r>
              <w:rPr>
                <w:color w:val="D2232A"/>
                <w:w w:val="115"/>
                <w:sz w:val="16"/>
                <w:vertAlign w:val="superscript"/>
              </w:rPr>
              <w:t>18</w:t>
            </w:r>
          </w:p>
        </w:tc>
      </w:tr>
      <w:tr w:rsidR="007A6CB8" w14:paraId="345069D0" w14:textId="77777777" w:rsidTr="00E34784">
        <w:trPr>
          <w:trHeight w:val="1023"/>
        </w:trPr>
        <w:tc>
          <w:tcPr>
            <w:tcW w:w="631" w:type="dxa"/>
          </w:tcPr>
          <w:p w14:paraId="3CD7F148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659" w:type="dxa"/>
          </w:tcPr>
          <w:p w14:paraId="43502096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670" w:type="dxa"/>
          </w:tcPr>
          <w:p w14:paraId="73FEF4A1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38" w:type="dxa"/>
          </w:tcPr>
          <w:p w14:paraId="16FBB209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50" w:type="dxa"/>
          </w:tcPr>
          <w:p w14:paraId="50E9CC53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A6CB8" w14:paraId="04A3A5EE" w14:textId="77777777" w:rsidTr="00E34784">
        <w:trPr>
          <w:trHeight w:val="1023"/>
        </w:trPr>
        <w:tc>
          <w:tcPr>
            <w:tcW w:w="631" w:type="dxa"/>
          </w:tcPr>
          <w:p w14:paraId="0BF82C5A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659" w:type="dxa"/>
          </w:tcPr>
          <w:p w14:paraId="4ACA3FBA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670" w:type="dxa"/>
          </w:tcPr>
          <w:p w14:paraId="4BFBA3E7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38" w:type="dxa"/>
          </w:tcPr>
          <w:p w14:paraId="0FCBACE3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50" w:type="dxa"/>
          </w:tcPr>
          <w:p w14:paraId="13B43D62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A6CB8" w14:paraId="16F6EB7D" w14:textId="77777777" w:rsidTr="00E34784">
        <w:trPr>
          <w:trHeight w:val="1023"/>
        </w:trPr>
        <w:tc>
          <w:tcPr>
            <w:tcW w:w="631" w:type="dxa"/>
          </w:tcPr>
          <w:p w14:paraId="15216053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659" w:type="dxa"/>
          </w:tcPr>
          <w:p w14:paraId="3C7900DB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670" w:type="dxa"/>
          </w:tcPr>
          <w:p w14:paraId="0922ADF3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38" w:type="dxa"/>
          </w:tcPr>
          <w:p w14:paraId="1277F555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50" w:type="dxa"/>
          </w:tcPr>
          <w:p w14:paraId="1F0B7E3F" w14:textId="77777777" w:rsidR="007A6CB8" w:rsidRDefault="007A6CB8" w:rsidP="00E3478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19B4E185" w14:textId="77777777" w:rsidR="007A6CB8" w:rsidRDefault="007A6CB8" w:rsidP="007A6CB8">
      <w:pPr>
        <w:pStyle w:val="BodyText"/>
        <w:spacing w:before="9"/>
        <w:rPr>
          <w:sz w:val="23"/>
        </w:rPr>
      </w:pPr>
    </w:p>
    <w:p w14:paraId="4B3C6D41" w14:textId="77777777" w:rsidR="007A6CB8" w:rsidRDefault="007A6CB8" w:rsidP="007A6CB8">
      <w:pPr>
        <w:pStyle w:val="ListParagraph"/>
        <w:numPr>
          <w:ilvl w:val="0"/>
          <w:numId w:val="1"/>
        </w:numPr>
        <w:tabs>
          <w:tab w:val="left" w:pos="375"/>
          <w:tab w:val="left" w:pos="9520"/>
        </w:tabs>
        <w:spacing w:before="100"/>
        <w:ind w:left="374" w:hanging="215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Impact</w:t>
      </w:r>
      <w:r>
        <w:rPr>
          <w:color w:val="231F20"/>
          <w:spacing w:val="29"/>
          <w:w w:val="110"/>
          <w:sz w:val="18"/>
        </w:rPr>
        <w:t xml:space="preserve"> </w:t>
      </w:r>
      <w:proofErr w:type="gramStart"/>
      <w:r>
        <w:rPr>
          <w:color w:val="231F20"/>
          <w:w w:val="110"/>
          <w:sz w:val="18"/>
        </w:rPr>
        <w:t xml:space="preserve">on </w:t>
      </w:r>
      <w:r>
        <w:rPr>
          <w:color w:val="231F20"/>
          <w:spacing w:val="4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benefit</w:t>
      </w:r>
      <w:proofErr w:type="gramEnd"/>
      <w:r>
        <w:rPr>
          <w:color w:val="231F20"/>
          <w:w w:val="110"/>
          <w:sz w:val="18"/>
        </w:rPr>
        <w:t>-risk</w:t>
      </w:r>
      <w:r>
        <w:rPr>
          <w:color w:val="231F20"/>
          <w:spacing w:val="30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alysis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68382A75" w14:textId="77777777" w:rsidR="007A6CB8" w:rsidRDefault="007A6CB8" w:rsidP="007A6CB8">
      <w:pPr>
        <w:pStyle w:val="BodyText"/>
        <w:spacing w:before="184"/>
        <w:ind w:left="440"/>
      </w:pPr>
      <w:r>
        <w:rPr>
          <w:color w:val="231F20"/>
          <w:w w:val="120"/>
        </w:rPr>
        <w:t xml:space="preserve">If   </w:t>
      </w:r>
      <w:r>
        <w:rPr>
          <w:color w:val="231F20"/>
          <w:spacing w:val="10"/>
          <w:w w:val="120"/>
        </w:rPr>
        <w:t xml:space="preserve"> </w:t>
      </w:r>
      <w:proofErr w:type="gramStart"/>
      <w:r>
        <w:rPr>
          <w:color w:val="231F20"/>
          <w:w w:val="120"/>
        </w:rPr>
        <w:t xml:space="preserve">yes,   </w:t>
      </w:r>
      <w:proofErr w:type="gramEnd"/>
      <w:r>
        <w:rPr>
          <w:color w:val="231F20"/>
          <w:spacing w:val="11"/>
          <w:w w:val="120"/>
        </w:rPr>
        <w:t xml:space="preserve"> </w:t>
      </w:r>
      <w:r>
        <w:rPr>
          <w:color w:val="231F20"/>
          <w:w w:val="120"/>
        </w:rPr>
        <w:t xml:space="preserve">describe   </w:t>
      </w:r>
      <w:r>
        <w:rPr>
          <w:color w:val="231F20"/>
          <w:spacing w:val="11"/>
          <w:w w:val="120"/>
        </w:rPr>
        <w:t xml:space="preserve"> </w:t>
      </w:r>
      <w:r>
        <w:rPr>
          <w:color w:val="231F20"/>
          <w:w w:val="120"/>
        </w:rPr>
        <w:t xml:space="preserve">in   </w:t>
      </w:r>
      <w:r>
        <w:rPr>
          <w:color w:val="231F20"/>
          <w:spacing w:val="11"/>
          <w:w w:val="120"/>
        </w:rPr>
        <w:t xml:space="preserve"> </w:t>
      </w:r>
      <w:r>
        <w:rPr>
          <w:color w:val="231F20"/>
          <w:w w:val="120"/>
        </w:rPr>
        <w:t xml:space="preserve">brief:   </w:t>
      </w:r>
      <w:r>
        <w:rPr>
          <w:color w:val="231F20"/>
          <w:spacing w:val="10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…………………………………………………....…....………</w:t>
      </w:r>
    </w:p>
    <w:p w14:paraId="4DC1AE28" w14:textId="77777777" w:rsidR="007A6CB8" w:rsidRDefault="007A6CB8" w:rsidP="007A6CB8">
      <w:pPr>
        <w:pStyle w:val="BodyText"/>
        <w:spacing w:before="3"/>
        <w:rPr>
          <w:sz w:val="17"/>
        </w:rPr>
      </w:pPr>
    </w:p>
    <w:p w14:paraId="1A4324B4" w14:textId="77777777" w:rsidR="007A6CB8" w:rsidRDefault="007A6CB8" w:rsidP="007A6CB8">
      <w:pPr>
        <w:pStyle w:val="BodyText"/>
        <w:spacing w:before="1"/>
        <w:ind w:left="440"/>
      </w:pPr>
      <w:r>
        <w:rPr>
          <w:color w:val="231F20"/>
          <w:w w:val="120"/>
        </w:rPr>
        <w:t>………………………………………………………………………………………………………………………………………………..................................................……</w:t>
      </w:r>
    </w:p>
    <w:p w14:paraId="1CE3BDA6" w14:textId="77777777" w:rsidR="007A6CB8" w:rsidRDefault="007A6CB8" w:rsidP="007A6CB8">
      <w:pPr>
        <w:pStyle w:val="ListParagraph"/>
        <w:numPr>
          <w:ilvl w:val="0"/>
          <w:numId w:val="1"/>
        </w:numPr>
        <w:tabs>
          <w:tab w:val="left" w:pos="386"/>
          <w:tab w:val="left" w:pos="9520"/>
        </w:tabs>
        <w:spacing w:before="146"/>
        <w:ind w:left="385" w:hanging="226"/>
        <w:rPr>
          <w:rFonts w:ascii="Wingdings" w:hAnsi="Wingdings"/>
          <w:sz w:val="24"/>
        </w:rPr>
      </w:pPr>
      <w:proofErr w:type="gramStart"/>
      <w:r>
        <w:rPr>
          <w:color w:val="231F20"/>
          <w:w w:val="110"/>
          <w:sz w:val="18"/>
        </w:rPr>
        <w:t xml:space="preserve">Is 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ny</w:t>
      </w:r>
      <w:proofErr w:type="gramEnd"/>
      <w:r>
        <w:rPr>
          <w:color w:val="231F20"/>
          <w:w w:val="110"/>
          <w:sz w:val="18"/>
        </w:rPr>
        <w:t xml:space="preserve"> reconsent</w:t>
      </w:r>
      <w:r>
        <w:rPr>
          <w:color w:val="231F20"/>
          <w:spacing w:val="1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necessary?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4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2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67EF3BE1" w14:textId="77777777" w:rsidR="007A6CB8" w:rsidRDefault="007A6CB8" w:rsidP="007A6CB8">
      <w:pPr>
        <w:pStyle w:val="BodyText"/>
        <w:tabs>
          <w:tab w:val="left" w:pos="9520"/>
        </w:tabs>
        <w:spacing w:before="134"/>
        <w:ind w:left="440"/>
        <w:rPr>
          <w:rFonts w:ascii="Wingdings" w:hAnsi="Wingdings"/>
          <w:sz w:val="24"/>
        </w:rPr>
      </w:pPr>
      <w:r>
        <w:rPr>
          <w:color w:val="231F20"/>
          <w:w w:val="110"/>
        </w:rPr>
        <w:t>If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yes,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have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necessary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changes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been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made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in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the</w:t>
      </w:r>
      <w:r>
        <w:rPr>
          <w:color w:val="231F20"/>
          <w:spacing w:val="8"/>
          <w:w w:val="110"/>
        </w:rPr>
        <w:t xml:space="preserve"> </w:t>
      </w:r>
      <w:r>
        <w:rPr>
          <w:color w:val="231F20"/>
          <w:w w:val="110"/>
        </w:rPr>
        <w:t>informed</w:t>
      </w:r>
      <w:r>
        <w:rPr>
          <w:color w:val="231F20"/>
          <w:spacing w:val="9"/>
          <w:w w:val="110"/>
        </w:rPr>
        <w:t xml:space="preserve"> </w:t>
      </w:r>
      <w:r>
        <w:rPr>
          <w:color w:val="231F20"/>
          <w:w w:val="110"/>
        </w:rPr>
        <w:t>consent?</w:t>
      </w:r>
      <w:r>
        <w:rPr>
          <w:color w:val="231F20"/>
          <w:w w:val="110"/>
        </w:rPr>
        <w:tab/>
      </w:r>
      <w:r>
        <w:rPr>
          <w:color w:val="231F20"/>
          <w:w w:val="105"/>
        </w:rPr>
        <w:t>Yes</w:t>
      </w:r>
      <w:r>
        <w:rPr>
          <w:color w:val="231F20"/>
          <w:spacing w:val="-3"/>
          <w:w w:val="105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1"/>
          <w:w w:val="105"/>
          <w:sz w:val="24"/>
        </w:rPr>
        <w:t xml:space="preserve"> </w:t>
      </w:r>
      <w:r>
        <w:rPr>
          <w:color w:val="231F20"/>
          <w:w w:val="105"/>
        </w:rPr>
        <w:t>No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5FD917E1" w14:textId="77777777" w:rsidR="007A6CB8" w:rsidRDefault="007A6CB8" w:rsidP="007A6CB8">
      <w:pPr>
        <w:pStyle w:val="ListParagraph"/>
        <w:numPr>
          <w:ilvl w:val="0"/>
          <w:numId w:val="1"/>
        </w:numPr>
        <w:tabs>
          <w:tab w:val="left" w:pos="375"/>
        </w:tabs>
        <w:spacing w:before="183"/>
        <w:ind w:left="374" w:hanging="215"/>
        <w:rPr>
          <w:sz w:val="18"/>
        </w:rPr>
      </w:pPr>
      <w:r>
        <w:rPr>
          <w:color w:val="231F20"/>
          <w:w w:val="115"/>
          <w:sz w:val="18"/>
        </w:rPr>
        <w:t>Typ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view</w:t>
      </w:r>
      <w:r>
        <w:rPr>
          <w:color w:val="231F20"/>
          <w:spacing w:val="-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quest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mendment:</w:t>
      </w:r>
    </w:p>
    <w:p w14:paraId="2675F738" w14:textId="77777777" w:rsidR="007A6CB8" w:rsidRDefault="007A6CB8" w:rsidP="007A6CB8">
      <w:pPr>
        <w:pStyle w:val="BodyText"/>
        <w:tabs>
          <w:tab w:val="left" w:pos="8800"/>
        </w:tabs>
        <w:spacing w:before="147"/>
        <w:ind w:left="440"/>
        <w:rPr>
          <w:rFonts w:ascii="Wingdings" w:hAnsi="Wingdings"/>
          <w:sz w:val="24"/>
        </w:rPr>
      </w:pPr>
      <w:r>
        <w:rPr>
          <w:color w:val="231F20"/>
          <w:w w:val="115"/>
        </w:rPr>
        <w:t>Expedited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>review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(No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alteration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>risk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to</w:t>
      </w:r>
      <w:r>
        <w:rPr>
          <w:color w:val="231F20"/>
          <w:spacing w:val="5"/>
          <w:w w:val="115"/>
        </w:rPr>
        <w:t xml:space="preserve"> </w:t>
      </w:r>
      <w:r>
        <w:rPr>
          <w:color w:val="231F20"/>
          <w:w w:val="115"/>
        </w:rPr>
        <w:t>participants)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20"/>
          <w:sz w:val="24"/>
        </w:rPr>
        <w:t></w:t>
      </w:r>
    </w:p>
    <w:p w14:paraId="1699E913" w14:textId="77777777" w:rsidR="007A6CB8" w:rsidRDefault="007A6CB8" w:rsidP="007A6CB8">
      <w:pPr>
        <w:pStyle w:val="BodyText"/>
        <w:tabs>
          <w:tab w:val="left" w:pos="8800"/>
        </w:tabs>
        <w:spacing w:before="133"/>
        <w:ind w:left="440"/>
        <w:rPr>
          <w:rFonts w:ascii="Wingdings" w:hAnsi="Wingdings"/>
          <w:sz w:val="24"/>
        </w:rPr>
      </w:pPr>
      <w:r>
        <w:rPr>
          <w:color w:val="231F20"/>
          <w:w w:val="115"/>
        </w:rPr>
        <w:t>Full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review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by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EC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(There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is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an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increased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alteration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risk</w:t>
      </w:r>
      <w:r>
        <w:rPr>
          <w:color w:val="231F20"/>
          <w:spacing w:val="-4"/>
          <w:w w:val="115"/>
        </w:rPr>
        <w:t xml:space="preserve"> </w:t>
      </w:r>
      <w:r>
        <w:rPr>
          <w:color w:val="231F20"/>
          <w:w w:val="115"/>
        </w:rPr>
        <w:t>to</w:t>
      </w:r>
      <w:r>
        <w:rPr>
          <w:color w:val="231F20"/>
          <w:spacing w:val="-5"/>
          <w:w w:val="115"/>
        </w:rPr>
        <w:t xml:space="preserve"> </w:t>
      </w:r>
      <w:r>
        <w:rPr>
          <w:color w:val="231F20"/>
          <w:w w:val="115"/>
        </w:rPr>
        <w:t>participants)</w:t>
      </w:r>
      <w:r>
        <w:rPr>
          <w:color w:val="231F20"/>
          <w:w w:val="115"/>
        </w:rPr>
        <w:tab/>
      </w:r>
      <w:r>
        <w:rPr>
          <w:rFonts w:ascii="Wingdings" w:hAnsi="Wingdings"/>
          <w:color w:val="231F20"/>
          <w:w w:val="120"/>
          <w:sz w:val="24"/>
        </w:rPr>
        <w:t></w:t>
      </w:r>
    </w:p>
    <w:p w14:paraId="298F4D8E" w14:textId="77777777" w:rsidR="007A6CB8" w:rsidRDefault="007A6CB8" w:rsidP="007A6CB8">
      <w:pPr>
        <w:pStyle w:val="ListParagraph"/>
        <w:numPr>
          <w:ilvl w:val="0"/>
          <w:numId w:val="1"/>
        </w:numPr>
        <w:tabs>
          <w:tab w:val="left" w:pos="382"/>
        </w:tabs>
        <w:spacing w:before="184"/>
        <w:ind w:left="381" w:hanging="222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C2DF3A9" wp14:editId="69E97DF9">
                <wp:simplePos x="0" y="0"/>
                <wp:positionH relativeFrom="page">
                  <wp:posOffset>5169535</wp:posOffset>
                </wp:positionH>
                <wp:positionV relativeFrom="paragraph">
                  <wp:posOffset>296545</wp:posOffset>
                </wp:positionV>
                <wp:extent cx="1087755" cy="170180"/>
                <wp:effectExtent l="0" t="0" r="0" b="0"/>
                <wp:wrapNone/>
                <wp:docPr id="1846738161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7A6CB8" w14:paraId="10D33686" w14:textId="77777777">
                              <w:trPr>
                                <w:trHeight w:val="228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08E24C07" w14:textId="77777777" w:rsidR="007A6CB8" w:rsidRDefault="007A6CB8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6C8B6AC7" w14:textId="77777777" w:rsidR="007A6CB8" w:rsidRDefault="007A6CB8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3B8C4F83" w14:textId="77777777" w:rsidR="007A6CB8" w:rsidRDefault="007A6CB8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11DF75AB" w14:textId="77777777" w:rsidR="007A6CB8" w:rsidRDefault="007A6CB8" w:rsidP="007A6CB8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2DF3A9" id="Text Box 74" o:spid="_x0000_s1031" type="#_x0000_t202" style="position:absolute;left:0;text-align:left;margin-left:407.05pt;margin-top:23.35pt;width:85.65pt;height:13.4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7A6CB8" w14:paraId="10D33686" w14:textId="77777777">
                        <w:trPr>
                          <w:trHeight w:val="228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08E24C07" w14:textId="77777777" w:rsidR="007A6CB8" w:rsidRDefault="007A6CB8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6C8B6AC7" w14:textId="77777777" w:rsidR="007A6CB8" w:rsidRDefault="007A6CB8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3B8C4F83" w14:textId="77777777" w:rsidR="007A6CB8" w:rsidRDefault="007A6CB8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11DF75AB" w14:textId="77777777" w:rsidR="007A6CB8" w:rsidRDefault="007A6CB8" w:rsidP="007A6CB8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  <w:sz w:val="18"/>
        </w:rPr>
        <w:t>Version</w:t>
      </w:r>
      <w:r>
        <w:rPr>
          <w:color w:val="231F20"/>
          <w:spacing w:val="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number</w:t>
      </w:r>
      <w:r>
        <w:rPr>
          <w:color w:val="231F20"/>
          <w:spacing w:val="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f</w:t>
      </w:r>
      <w:r>
        <w:rPr>
          <w:color w:val="231F20"/>
          <w:spacing w:val="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amended</w:t>
      </w:r>
      <w:r>
        <w:rPr>
          <w:color w:val="231F20"/>
          <w:spacing w:val="13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Protocol/Investigator’s</w:t>
      </w:r>
      <w:r>
        <w:rPr>
          <w:color w:val="231F20"/>
          <w:spacing w:val="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brochure/ICD:</w:t>
      </w:r>
      <w:r>
        <w:rPr>
          <w:color w:val="231F20"/>
          <w:spacing w:val="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………………………………………………</w:t>
      </w:r>
    </w:p>
    <w:p w14:paraId="799EF748" w14:textId="77777777" w:rsidR="007A6CB8" w:rsidRDefault="007A6CB8" w:rsidP="007A6CB8">
      <w:pPr>
        <w:pStyle w:val="BodyText"/>
        <w:spacing w:before="3"/>
        <w:rPr>
          <w:sz w:val="17"/>
        </w:rPr>
      </w:pPr>
    </w:p>
    <w:p w14:paraId="628175EC" w14:textId="77777777" w:rsidR="007A6CB8" w:rsidRDefault="007A6CB8" w:rsidP="007A6CB8">
      <w:pPr>
        <w:pStyle w:val="BodyText"/>
        <w:spacing w:before="1"/>
        <w:ind w:left="440"/>
      </w:pPr>
      <w:r>
        <w:rPr>
          <w:color w:val="231F20"/>
          <w:w w:val="120"/>
        </w:rPr>
        <w:t>Signature</w:t>
      </w:r>
      <w:r>
        <w:rPr>
          <w:color w:val="231F20"/>
          <w:spacing w:val="54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55"/>
          <w:w w:val="120"/>
        </w:rPr>
        <w:t xml:space="preserve"> </w:t>
      </w:r>
      <w:r>
        <w:rPr>
          <w:color w:val="231F20"/>
          <w:w w:val="120"/>
        </w:rPr>
        <w:t>PI:</w:t>
      </w:r>
      <w:r>
        <w:rPr>
          <w:color w:val="231F20"/>
          <w:spacing w:val="54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.........................…………</w:t>
      </w:r>
    </w:p>
    <w:p w14:paraId="1B95C6D0" w14:textId="77777777" w:rsidR="007A6CB8" w:rsidRDefault="007A6CB8" w:rsidP="007A6CB8">
      <w:pPr>
        <w:pStyle w:val="BodyText"/>
        <w:rPr>
          <w:sz w:val="20"/>
        </w:rPr>
      </w:pPr>
    </w:p>
    <w:p w14:paraId="5BF8D880" w14:textId="77777777" w:rsidR="007A6CB8" w:rsidRDefault="007A6CB8" w:rsidP="007A6CB8">
      <w:pPr>
        <w:pStyle w:val="BodyText"/>
        <w:rPr>
          <w:sz w:val="20"/>
        </w:rPr>
      </w:pPr>
    </w:p>
    <w:p w14:paraId="42812863" w14:textId="77777777" w:rsidR="007A6CB8" w:rsidRDefault="007A6CB8" w:rsidP="00E06D84">
      <w:pPr>
        <w:spacing w:before="100"/>
        <w:ind w:left="180"/>
        <w:rPr>
          <w:rFonts w:ascii="Verdana"/>
          <w:i/>
          <w:color w:val="231F20"/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4684A93" wp14:editId="30019324">
                <wp:simplePos x="0" y="0"/>
                <wp:positionH relativeFrom="page">
                  <wp:posOffset>5484495</wp:posOffset>
                </wp:positionH>
                <wp:positionV relativeFrom="page">
                  <wp:posOffset>3031490</wp:posOffset>
                </wp:positionV>
                <wp:extent cx="1087755" cy="170180"/>
                <wp:effectExtent l="0" t="0" r="0" b="0"/>
                <wp:wrapNone/>
                <wp:docPr id="274032755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7A6CB8" w14:paraId="7830B09B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E726DD2" w14:textId="77777777" w:rsidR="007A6CB8" w:rsidRDefault="007A6CB8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16EBFFD0" w14:textId="77777777" w:rsidR="007A6CB8" w:rsidRDefault="007A6CB8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76C17EF7" w14:textId="77777777" w:rsidR="007A6CB8" w:rsidRDefault="007A6CB8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7EF41348" w14:textId="77777777" w:rsidR="007A6CB8" w:rsidRDefault="007A6CB8" w:rsidP="007A6CB8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684A93" id="Text Box 73" o:spid="_x0000_s1032" type="#_x0000_t202" style="position:absolute;left:0;text-align:left;margin-left:431.85pt;margin-top:238.7pt;width:85.65pt;height:13.4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7A6CB8" w14:paraId="7830B09B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E726DD2" w14:textId="77777777" w:rsidR="007A6CB8" w:rsidRDefault="007A6CB8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16EBFFD0" w14:textId="77777777" w:rsidR="007A6CB8" w:rsidRDefault="007A6CB8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76C17EF7" w14:textId="77777777" w:rsidR="007A6CB8" w:rsidRDefault="007A6CB8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  <w:proofErr w:type="spellEnd"/>
                          </w:p>
                        </w:tc>
                      </w:tr>
                    </w:tbl>
                    <w:p w14:paraId="7EF41348" w14:textId="77777777" w:rsidR="007A6CB8" w:rsidRDefault="007A6CB8" w:rsidP="007A6CB8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rFonts w:ascii="Verdana"/>
          <w:i/>
          <w:color w:val="D2232A"/>
          <w:position w:val="5"/>
          <w:sz w:val="8"/>
        </w:rPr>
        <w:t>18</w:t>
      </w:r>
      <w:r>
        <w:rPr>
          <w:rFonts w:ascii="Verdana"/>
          <w:i/>
          <w:color w:val="231F20"/>
          <w:sz w:val="14"/>
        </w:rPr>
        <w:t>Location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mplies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ge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umber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n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CD/protocol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here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mendment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s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roposed</w:t>
      </w:r>
    </w:p>
    <w:p w14:paraId="777E4A07" w14:textId="77777777" w:rsidR="00E06D84" w:rsidRPr="00E06D84" w:rsidRDefault="00E06D84" w:rsidP="00E06D84">
      <w:pPr>
        <w:rPr>
          <w:rFonts w:ascii="Verdana"/>
          <w:sz w:val="14"/>
        </w:rPr>
      </w:pPr>
    </w:p>
    <w:p w14:paraId="46101296" w14:textId="77777777" w:rsidR="00E06D84" w:rsidRPr="00E06D84" w:rsidRDefault="00E06D84" w:rsidP="00E06D84">
      <w:pPr>
        <w:rPr>
          <w:rFonts w:ascii="Verdana"/>
          <w:sz w:val="14"/>
        </w:rPr>
      </w:pPr>
    </w:p>
    <w:p w14:paraId="04D34318" w14:textId="77777777" w:rsidR="00E06D84" w:rsidRDefault="00E06D84" w:rsidP="00E06D84">
      <w:pPr>
        <w:rPr>
          <w:rFonts w:ascii="Verdana"/>
          <w:i/>
          <w:color w:val="231F20"/>
          <w:sz w:val="14"/>
        </w:rPr>
      </w:pPr>
    </w:p>
    <w:p w14:paraId="3665FAEB" w14:textId="77777777" w:rsidR="00E06D84" w:rsidRDefault="00E06D84" w:rsidP="00E06D84">
      <w:r>
        <w:rPr>
          <w:rFonts w:ascii="Verdana"/>
          <w:i/>
          <w:color w:val="231F20"/>
          <w:sz w:val="14"/>
        </w:rPr>
        <w:tab/>
      </w: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1D6D2682" w14:textId="0157D8A6" w:rsidR="00E06D84" w:rsidRDefault="00E06D84" w:rsidP="00E06D84">
      <w:pPr>
        <w:tabs>
          <w:tab w:val="left" w:pos="9614"/>
        </w:tabs>
        <w:rPr>
          <w:rFonts w:ascii="Verdana"/>
          <w:i/>
          <w:color w:val="231F20"/>
          <w:sz w:val="14"/>
        </w:rPr>
      </w:pPr>
    </w:p>
    <w:p w14:paraId="5D59310F" w14:textId="7F6B01CB" w:rsidR="00E06D84" w:rsidRPr="00E06D84" w:rsidRDefault="00E06D84" w:rsidP="00E06D84">
      <w:pPr>
        <w:tabs>
          <w:tab w:val="left" w:pos="9614"/>
        </w:tabs>
        <w:rPr>
          <w:rFonts w:ascii="Verdana"/>
          <w:sz w:val="14"/>
        </w:rPr>
        <w:sectPr w:rsidR="00E06D84" w:rsidRPr="00E06D84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  <w:r>
        <w:rPr>
          <w:rFonts w:ascii="Verdana"/>
          <w:sz w:val="14"/>
        </w:rPr>
        <w:tab/>
      </w:r>
    </w:p>
    <w:p w14:paraId="61EE6600" w14:textId="606DCB03" w:rsidR="007A6CB8" w:rsidRDefault="007A6CB8" w:rsidP="007A6CB8">
      <w:pPr>
        <w:pStyle w:val="BodyText"/>
        <w:rPr>
          <w:rFonts w:ascii="Verdana"/>
          <w:i/>
          <w:sz w:val="20"/>
        </w:rPr>
      </w:pPr>
    </w:p>
    <w:sectPr w:rsidR="007A6C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num w:numId="1" w16cid:durableId="348072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1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LUwNDAwMbM0MTRX0lEKTi0uzszPAykwqgUAnIamdywAAAA="/>
  </w:docVars>
  <w:rsids>
    <w:rsidRoot w:val="007A6CB8"/>
    <w:rsid w:val="00086B99"/>
    <w:rsid w:val="0009607B"/>
    <w:rsid w:val="00117B8D"/>
    <w:rsid w:val="0025265F"/>
    <w:rsid w:val="007A6CB8"/>
    <w:rsid w:val="00CC4EFE"/>
    <w:rsid w:val="00E06D84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8CE10"/>
  <w15:chartTrackingRefBased/>
  <w15:docId w15:val="{9FCBB678-DD61-434E-AE42-C574E5857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CB8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A6CB8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7A6CB8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7A6CB8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7A6C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409914-2323-4945-986A-C17DCBA788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8CC0B6-C852-4AB7-AD26-8699B45CC3B0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customXml/itemProps3.xml><?xml version="1.0" encoding="utf-8"?>
<ds:datastoreItem xmlns:ds="http://schemas.openxmlformats.org/officeDocument/2006/customXml" ds:itemID="{43AF3058-B535-43CA-B957-6A9CD4D1FF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9</Words>
  <Characters>853</Characters>
  <Application>Microsoft Office Word</Application>
  <DocSecurity>0</DocSecurity>
  <Lines>7</Lines>
  <Paragraphs>1</Paragraphs>
  <ScaleCrop>false</ScaleCrop>
  <Company>home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4</cp:revision>
  <dcterms:created xsi:type="dcterms:W3CDTF">2023-05-28T07:32:00Z</dcterms:created>
  <dcterms:modified xsi:type="dcterms:W3CDTF">2024-08-2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387bf8-0509-4445-a673-ae53c8daf3a0</vt:lpwstr>
  </property>
  <property fmtid="{D5CDD505-2E9C-101B-9397-08002B2CF9AE}" pid="3" name="ContentTypeId">
    <vt:lpwstr>0x01010025797FE45499424FA4D1D409475C733F</vt:lpwstr>
  </property>
</Properties>
</file>